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E53779" w14:textId="2D8478B0" w:rsidR="00CC1D1E" w:rsidRPr="007C58F1" w:rsidRDefault="007C58F1" w:rsidP="007C58F1">
      <w:pPr>
        <w:pStyle w:val="ListParagraph"/>
        <w:ind w:left="0"/>
        <w:rPr>
          <w:lang w:val="en-GB"/>
        </w:rPr>
      </w:pPr>
      <w:r>
        <w:t xml:space="preserve">Que 1. </w:t>
      </w:r>
      <w:r w:rsidR="00CC1D1E">
        <w:t>A spam filter is designed by looking at commonly occurring phrases in spam. Suppose that 80% of email is spam. In 10% of the spam emails, the phrase “free money” is used, whereas this phrase is only used in 1% of non-spam emails. A new email has just arrived, which does mention “free money”. What is the probability that it is spam?</w:t>
      </w:r>
    </w:p>
    <w:p w14:paraId="1F946F84" w14:textId="4E16CDE1" w:rsidR="007C58F1" w:rsidRDefault="007C58F1" w:rsidP="007C58F1">
      <w:pPr>
        <w:pStyle w:val="ListParagraph"/>
        <w:ind w:left="0"/>
        <w:rPr>
          <w:lang w:val="en-GB"/>
        </w:rPr>
      </w:pPr>
    </w:p>
    <w:p w14:paraId="5BE517B0" w14:textId="731AD4E0" w:rsidR="007C58F1" w:rsidRPr="007C58F1" w:rsidRDefault="007C58F1" w:rsidP="007C58F1">
      <w:pPr>
        <w:pStyle w:val="ListParagraph"/>
        <w:ind w:left="0"/>
        <w:rPr>
          <w:b/>
          <w:bCs/>
          <w:lang w:val="en-GB"/>
        </w:rPr>
      </w:pPr>
      <w:proofErr w:type="gramStart"/>
      <w:r w:rsidRPr="007C58F1">
        <w:rPr>
          <w:b/>
          <w:bCs/>
          <w:lang w:val="en-GB"/>
        </w:rPr>
        <w:t>Answer::</w:t>
      </w:r>
      <w:proofErr w:type="gramEnd"/>
    </w:p>
    <w:p w14:paraId="67657B6D" w14:textId="4E844482" w:rsidR="007C58F1" w:rsidRDefault="007C58F1" w:rsidP="007C58F1">
      <w:pPr>
        <w:pStyle w:val="ListParagraph"/>
        <w:ind w:left="0"/>
        <w:rPr>
          <w:lang w:val="en-GB"/>
        </w:rPr>
      </w:pPr>
    </w:p>
    <w:p w14:paraId="3263B534" w14:textId="77777777" w:rsidR="007C58F1" w:rsidRDefault="007C58F1" w:rsidP="007C58F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proofErr w:type="gramStart"/>
      <w:r>
        <w:rPr>
          <w:rFonts w:ascii="Segoe UI" w:hAnsi="Segoe UI" w:cs="Segoe UI"/>
          <w:sz w:val="21"/>
          <w:szCs w:val="21"/>
        </w:rPr>
        <w:t>A:The</w:t>
      </w:r>
      <w:proofErr w:type="gramEnd"/>
      <w:r>
        <w:rPr>
          <w:rFonts w:ascii="Segoe UI" w:hAnsi="Segoe UI" w:cs="Segoe UI"/>
          <w:sz w:val="21"/>
          <w:szCs w:val="21"/>
        </w:rPr>
        <w:t xml:space="preserve"> event email is spam</w:t>
      </w:r>
    </w:p>
    <w:p w14:paraId="362B5745" w14:textId="77777777" w:rsidR="007C58F1" w:rsidRDefault="007C58F1" w:rsidP="007C58F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B: The event of email has free memory space</w:t>
      </w:r>
    </w:p>
    <w:p w14:paraId="37BFC191" w14:textId="77777777" w:rsidR="007C58F1" w:rsidRDefault="007C58F1" w:rsidP="007C58F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P(A|B) = P(B|A) * P(A)/P(B)</w:t>
      </w:r>
    </w:p>
    <w:p w14:paraId="5271A6CD" w14:textId="77777777" w:rsidR="007C58F1" w:rsidRDefault="007C58F1" w:rsidP="007C58F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0.1/0.8</w:t>
      </w:r>
      <w:proofErr w:type="gramStart"/>
      <w:r>
        <w:rPr>
          <w:rFonts w:ascii="Segoe UI" w:hAnsi="Segoe UI" w:cs="Segoe UI"/>
          <w:sz w:val="21"/>
          <w:szCs w:val="21"/>
        </w:rPr>
        <w:t>/(</w:t>
      </w:r>
      <w:proofErr w:type="gramEnd"/>
      <w:r>
        <w:rPr>
          <w:rFonts w:ascii="Segoe UI" w:hAnsi="Segoe UI" w:cs="Segoe UI"/>
          <w:sz w:val="21"/>
          <w:szCs w:val="21"/>
        </w:rPr>
        <w:t>0.1</w:t>
      </w:r>
      <w:r>
        <w:rPr>
          <w:rStyle w:val="Emphasis"/>
          <w:rFonts w:ascii="Segoe UI" w:hAnsi="Segoe UI" w:cs="Segoe UI"/>
          <w:sz w:val="21"/>
          <w:szCs w:val="21"/>
        </w:rPr>
        <w:t>0.8)+(0.01</w:t>
      </w:r>
      <w:r>
        <w:rPr>
          <w:rFonts w:ascii="Segoe UI" w:hAnsi="Segoe UI" w:cs="Segoe UI"/>
          <w:sz w:val="21"/>
          <w:szCs w:val="21"/>
        </w:rPr>
        <w:t>0.2)</w:t>
      </w:r>
    </w:p>
    <w:p w14:paraId="6D18D91E" w14:textId="77777777" w:rsidR="007C58F1" w:rsidRDefault="007C58F1" w:rsidP="007C58F1">
      <w:pPr>
        <w:pStyle w:val="NormalWeb"/>
        <w:shd w:val="clear" w:color="auto" w:fill="FFFFFF"/>
        <w:spacing w:before="0" w:beforeAutospacing="0" w:after="12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= 80/82</w:t>
      </w:r>
    </w:p>
    <w:p w14:paraId="4344FD27" w14:textId="77777777" w:rsidR="007C58F1" w:rsidRPr="00AA16C8" w:rsidRDefault="007C58F1" w:rsidP="007C58F1">
      <w:pPr>
        <w:pStyle w:val="ListParagraph"/>
        <w:ind w:left="0"/>
        <w:rPr>
          <w:lang w:val="en-GB"/>
        </w:rPr>
      </w:pPr>
    </w:p>
    <w:p w14:paraId="07DD796F" w14:textId="77777777" w:rsidR="00874825" w:rsidRDefault="00874825"/>
    <w:sectPr w:rsidR="00874825" w:rsidSect="007C58F1">
      <w:headerReference w:type="default" r:id="rId7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8D8086" w14:textId="77777777" w:rsidR="00BA4B1D" w:rsidRDefault="00BA4B1D" w:rsidP="006A0936">
      <w:pPr>
        <w:spacing w:after="0" w:line="240" w:lineRule="auto"/>
      </w:pPr>
      <w:r>
        <w:separator/>
      </w:r>
    </w:p>
  </w:endnote>
  <w:endnote w:type="continuationSeparator" w:id="0">
    <w:p w14:paraId="6A602F78" w14:textId="77777777" w:rsidR="00BA4B1D" w:rsidRDefault="00BA4B1D" w:rsidP="006A093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482D5E" w14:textId="77777777" w:rsidR="00BA4B1D" w:rsidRDefault="00BA4B1D" w:rsidP="006A0936">
      <w:pPr>
        <w:spacing w:after="0" w:line="240" w:lineRule="auto"/>
      </w:pPr>
      <w:r>
        <w:separator/>
      </w:r>
    </w:p>
  </w:footnote>
  <w:footnote w:type="continuationSeparator" w:id="0">
    <w:p w14:paraId="6C1D2F47" w14:textId="77777777" w:rsidR="00BA4B1D" w:rsidRDefault="00BA4B1D" w:rsidP="006A093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DC428" w14:textId="1A06282D" w:rsidR="006A0936" w:rsidRPr="009F069D" w:rsidRDefault="006A0936" w:rsidP="006A0936">
    <w:pPr>
      <w:pStyle w:val="Header"/>
      <w:jc w:val="center"/>
      <w:rPr>
        <w:b/>
        <w:bCs/>
        <w:sz w:val="24"/>
        <w:szCs w:val="24"/>
      </w:rPr>
    </w:pPr>
    <w:r w:rsidRPr="009F069D">
      <w:rPr>
        <w:b/>
        <w:bCs/>
        <w:sz w:val="24"/>
        <w:szCs w:val="24"/>
      </w:rPr>
      <w:t xml:space="preserve">Statistic Assignment </w:t>
    </w:r>
    <w:r>
      <w:rPr>
        <w:b/>
        <w:bCs/>
        <w:sz w:val="24"/>
        <w:szCs w:val="24"/>
      </w:rPr>
      <w:t>7</w:t>
    </w:r>
  </w:p>
  <w:p w14:paraId="16D02BB6" w14:textId="77777777" w:rsidR="006A0936" w:rsidRDefault="006A093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554998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NTUzNLEwNjBS0lEKTi0uzszPAykwrAUAvQaYyywAAAA="/>
  </w:docVars>
  <w:rsids>
    <w:rsidRoot w:val="00874825"/>
    <w:rsid w:val="006A0936"/>
    <w:rsid w:val="007C58F1"/>
    <w:rsid w:val="00874825"/>
    <w:rsid w:val="00BA4B1D"/>
    <w:rsid w:val="00CC1D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A0BC1"/>
  <w15:chartTrackingRefBased/>
  <w15:docId w15:val="{AE1DB95C-AAAB-4B51-BFAE-78FAF52CAA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D1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C58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7C58F1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6A0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0936"/>
  </w:style>
  <w:style w:type="paragraph" w:styleId="Footer">
    <w:name w:val="footer"/>
    <w:basedOn w:val="Normal"/>
    <w:link w:val="FooterChar"/>
    <w:uiPriority w:val="99"/>
    <w:unhideWhenUsed/>
    <w:rsid w:val="006A09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09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232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2</Words>
  <Characters>415</Characters>
  <Application>Microsoft Office Word</Application>
  <DocSecurity>0</DocSecurity>
  <Lines>3</Lines>
  <Paragraphs>1</Paragraphs>
  <ScaleCrop>false</ScaleCrop>
  <Company/>
  <LinksUpToDate>false</LinksUpToDate>
  <CharactersWithSpaces>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4</cp:revision>
  <dcterms:created xsi:type="dcterms:W3CDTF">2021-03-26T14:04:00Z</dcterms:created>
  <dcterms:modified xsi:type="dcterms:W3CDTF">2022-04-30T12:40:00Z</dcterms:modified>
</cp:coreProperties>
</file>